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allowable Gross Plot Ratio (GPR) of a hotel development is specified in the Master Plan. The GPR is the upper bound as it may not always be achievable because of site limitations like shape of the plot, site topography or ground conditions, building setbacks, building height or technical requirements of other authorities that may affect the site.</w:t>
      </w:r>
    </w:p>
    <w:p>
      <w:pPr>
        <w:pStyle w:val="BodyText"/>
      </w:pPr>
      <w:r>
        <w:t xml:space="preserve">If the GPR is not specified in the Master Plan, the allowable GPR would be determined taking into consideration the location, site context, traffic and impact of the hotel development on the surroundings.</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ura.gov.sg/-/media/Corporate/Guidelines/Development-control/Flats-Condominiums/F01_Gross_Plot_Ratio.jpg?h=100%25&amp;w=100%25</w:t>
        </w:r>
      </w:hyperlink>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4Z</dcterms:created>
  <dcterms:modified xsi:type="dcterms:W3CDTF">2024-05-23T03:20:34Z</dcterms:modified>
</cp:coreProperties>
</file>

<file path=docProps/custom.xml><?xml version="1.0" encoding="utf-8"?>
<Properties xmlns="http://schemas.openxmlformats.org/officeDocument/2006/custom-properties" xmlns:vt="http://schemas.openxmlformats.org/officeDocument/2006/docPropsVTypes"/>
</file>